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image12.png" ContentType="image/png"/>
  <Override PartName="/word/media/image11.png" ContentType="image/png"/>
  <Override PartName="/word/media/image14.png" ContentType="image/png"/>
  <Override PartName="/word/media/image13.png" ContentType="image/png"/>
  <Override PartName="/word/media/image8.png" ContentType="image/png"/>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is systematic methodologically-focused review maps core components of community psychological theory and methodologies to the currently available intimate partner violence intervention and prevention research conducted within community psychological and closely related research disciplines. 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w:t>
      </w:r>
      <w:r>
        <w:t xml:space="preserve"> </w:t>
      </w:r>
      <w:r>
        <w:rPr>
          <w:i/>
        </w:rPr>
        <w:t xml:space="preserve">research methodologies</w:t>
      </w:r>
      <w:r>
        <w:t xml:space="preserve">, (2)</w:t>
      </w:r>
      <w:r>
        <w:t xml:space="preserve"> </w:t>
      </w:r>
      <w:r>
        <w:rPr>
          <w:i/>
        </w:rPr>
        <w:t xml:space="preserve">data analytic approaches</w:t>
      </w:r>
      <w:r>
        <w:t xml:space="preserve">, (3)</w:t>
      </w:r>
      <w:r>
        <w:t xml:space="preserve"> </w:t>
      </w:r>
      <w:r>
        <w:rPr>
          <w:i/>
        </w:rPr>
        <w:t xml:space="preserve">interpretations of findings</w:t>
      </w:r>
      <w:r>
        <w:t xml:space="preserve">, and (4)</w:t>
      </w:r>
      <w:r>
        <w:t xml:space="preserve"> </w:t>
      </w:r>
      <w:r>
        <w:rPr>
          <w:i/>
        </w:rPr>
        <w:t xml:space="preserve">research dissemination.</w:t>
      </w:r>
      <w:r>
        <w:t xml:space="preserve"> </w:t>
      </w:r>
      <w:r>
        <w:t xml:space="preserve">This review evaluates the extent to which community psychological theory and methodologies are and are not implemented in community-based research related to intimate partner violence. The review specifically follows the methodological evolution and diversity methods and data analytic approaches over time since the origination of Community Psychology as a research discipline, as well as potential trajectories based on the current state of discourse within Community Psychology and closely related research and practice disciplines.</w:t>
      </w:r>
    </w:p>
    <w:sectPr w:rsidR="002A02EA" w:rsidSect="005A01A6">
      <w:headerReference w:type="even" r:id="rId8"/>
      <w:headerReference w:type="default" r:id="rId9"/>
      <w:headerReference w:type="first" r:id="rId10"/>
      <w:footerReference w:type="first" r:id="rId11"/>
      <w:pgSz w:w="12240" w:h="15840"/>
      <w:pgMar w:top="1440" w:right="1440" w:bottom="1440" w:left="1440" w:header="720" w:footer="720" w:gutter="0"/>
      <w:cols w:space="720"/>
      <w:formProt w:val="0"/>
      <w:titlePg/>
      <w:docGrid w:linePitch="326"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D88ABC" w14:textId="77777777" w:rsidR="00C63016" w:rsidRDefault="00C63016" w:rsidP="005A01A6">
    <w:pPr>
      <w:pStyle w:val="Footer"/>
      <w:spacing w:line="240" w:lineRule="auto"/>
      <w:ind w:firstLine="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98F0" w14:textId="77777777" w:rsidR="00C63016" w:rsidRDefault="00C63016" w:rsidP="005A01A6">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7FE822" w14:textId="77777777" w:rsidR="00C63016" w:rsidRDefault="00C63016" w:rsidP="005A01A6">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F385F" w14:textId="77777777" w:rsidR="00C63016" w:rsidRDefault="00C63016" w:rsidP="005A01A6">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D758B">
      <w:rPr>
        <w:rStyle w:val="PageNumber"/>
        <w:noProof/>
      </w:rPr>
      <w:t>65</w:t>
    </w:r>
    <w:r>
      <w:rPr>
        <w:rStyle w:val="PageNumber"/>
      </w:rPr>
      <w:fldChar w:fldCharType="end"/>
    </w:r>
  </w:p>
  <w:p w14:paraId="4DA257B9" w14:textId="77777777" w:rsidR="00C63016" w:rsidRPr="000B1DDF" w:rsidRDefault="00C63016" w:rsidP="005A01A6">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AB88F" w14:textId="77777777" w:rsidR="00C63016" w:rsidRPr="000B1DDF" w:rsidRDefault="00C63016" w:rsidP="005A01A6">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D137C4"/>
    <w:multiLevelType w:val="multilevel"/>
    <w:tmpl w:val="B0FC5B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893FA0B"/>
    <w:multiLevelType w:val="multilevel"/>
    <w:tmpl w:val="41667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A53D662"/>
    <w:multiLevelType w:val="multilevel"/>
    <w:tmpl w:val="70F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D511A42"/>
    <w:multiLevelType w:val="multilevel"/>
    <w:tmpl w:val="76C00A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8E8AB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18CCD4E5"/>
    <w:multiLevelType w:val="multilevel"/>
    <w:tmpl w:val="EBDE6B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CBC45F3"/>
    <w:multiLevelType w:val="multilevel"/>
    <w:tmpl w:val="51CEC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1DDA78A"/>
    <w:multiLevelType w:val="multilevel"/>
    <w:tmpl w:val="6922B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53084D1"/>
    <w:multiLevelType w:val="multilevel"/>
    <w:tmpl w:val="3184ED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aac9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7"/>
  </w:num>
  <w:num w:numId="2">
    <w:abstractNumId w:val="7"/>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8"/>
  </w:num>
  <w:num w:numId="6">
    <w:abstractNumId w:val="8"/>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6"/>
  </w:num>
  <w:num w:numId="11">
    <w:abstractNumId w:val="3"/>
  </w:num>
  <w:num w:numId="12">
    <w:abstractNumId w:val="3"/>
  </w:num>
  <w:num w:numId="13">
    <w:abstractNumId w:val="3"/>
  </w:num>
  <w:num w:numId="14">
    <w:abstractNumId w:val="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671789"/>
    <w:pPr>
      <w:keepNext/>
      <w:keepLines/>
      <w:pageBreakBefore/>
      <w:spacing w:before="240"/>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67178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paragraph" w:customStyle="1" w:styleId="BlockText-2">
    <w:name w:val="Block Text - 2"/>
    <w:basedOn w:val="BlockText"/>
    <w:qFormat/>
    <w:rsid w:val="001417FC"/>
    <w:pPr>
      <w:ind w:left="360"/>
    </w:pPr>
    <w:rPr>
      <w:i w:val="0"/>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671789"/>
    <w:pPr>
      <w:spacing w:after="240" w:line="240" w:lineRule="auto"/>
      <w:ind w:left="720" w:firstLine="0"/>
    </w:pPr>
    <w:rPr>
      <w:i/>
      <w:iCs/>
      <w:color w:val="404040" w:themeColor="text1" w:themeTint="BF"/>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266FB"/>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9B1200"/>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9</Pages>
  <Words>24615</Words>
  <Characters>140312</Characters>
  <Application>Microsoft Macintosh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64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5T08:36:36Z</dcterms:created>
  <dcterms:modified xsi:type="dcterms:W3CDTF">2017-07-25T08:36:36Z</dcterms:modified>
</cp:coreProperties>
</file>